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овать файл /usr/include/sys/io.h в домашний каталог и назвать его equipment. Если файла io.h нет, то использовать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ть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ть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ть в домашнем каталоге файл abc1 и скопировать его в каталог ~/ski.plases, назвать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ть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ть и переместить каталог ~/newdir в каталог ~/ski.plases и назвать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ть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ть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еть содержимое файла /etc/password.</w:t>
      </w:r>
      <w:r>
        <w:t xml:space="preserve"> </w:t>
      </w:r>
      <w:r>
        <w:t xml:space="preserve">4.2. Скопировать файл ~/feathers в файл ~/file.old.</w:t>
      </w:r>
      <w:r>
        <w:t xml:space="preserve"> </w:t>
      </w:r>
      <w:r>
        <w:t xml:space="preserve">4.3. Переместить файл ~/file.old в каталог ~/play.</w:t>
      </w:r>
      <w:r>
        <w:t xml:space="preserve"> </w:t>
      </w:r>
      <w:r>
        <w:t xml:space="preserve">4.4. Скопировать каталог ~/play в каталог ~/fun.</w:t>
      </w:r>
      <w:r>
        <w:t xml:space="preserve"> </w:t>
      </w:r>
      <w:r>
        <w:t xml:space="preserve">4.5. Переместить каталог ~/fun в каталог ~/play и назвать его games.</w:t>
      </w:r>
      <w:r>
        <w:t xml:space="preserve"> </w:t>
      </w:r>
      <w:r>
        <w:t xml:space="preserve">4.6. Лишить владельца файла ~/feathers права на чтение.</w:t>
      </w:r>
      <w:r>
        <w:t xml:space="preserve"> </w:t>
      </w:r>
      <w:r>
        <w:t xml:space="preserve">4.7. Что произойдёт, если попытаться просмотреть файл ~/feathers командой cat?</w:t>
      </w:r>
      <w:r>
        <w:t xml:space="preserve"> </w:t>
      </w:r>
      <w:r>
        <w:t xml:space="preserve">4.8. Что произойдёт, если попытаться скопировать файл ~/feathers?</w:t>
      </w:r>
      <w:r>
        <w:t xml:space="preserve"> </w:t>
      </w:r>
      <w:r>
        <w:t xml:space="preserve">4.9. Дайть владельцу файла ~/feathers право на чтение.</w:t>
      </w:r>
      <w:r>
        <w:t xml:space="preserve"> </w:t>
      </w:r>
      <w:r>
        <w:t xml:space="preserve">4.10. Лишить владельца каталога ~/play права на выполнение.</w:t>
      </w:r>
      <w:r>
        <w:t xml:space="preserve"> </w:t>
      </w:r>
      <w:r>
        <w:t xml:space="preserve">4.11. Перейти в каталог ~/play.</w:t>
      </w:r>
      <w:r>
        <w:t xml:space="preserve"> </w:t>
      </w:r>
      <w:r>
        <w:t xml:space="preserve">4.12. Дайть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 В Ubuntu, начиная с версии 9.10, эта файловая система используется по умолчанию при автоматическом разбиении диска инсталлятором.</w:t>
      </w:r>
    </w:p>
    <w:p>
      <w:pPr>
        <w:pStyle w:val="BodyText"/>
      </w:pPr>
      <w:r>
        <w:t xml:space="preserve">Ext3 - журналируемая файловая система, используемая в ОС на ядре Linux. Является файловой системой по умолчанию во многих дистрибутивах. Основана на Ext2, но отличается тем, что в ней есть журналирование, то есть в ней предусмотрена запись некоторых данных, позволяющих восстановить файловую систему при сбоях в работе компьютера.</w:t>
      </w:r>
    </w:p>
    <w:p>
      <w:pPr>
        <w:pStyle w:val="BodyText"/>
      </w:pPr>
      <w:r>
        <w:t xml:space="preserve">Ext2 - файловая система, используемая в операционных системах на ядре Linux. Достаточно быстра для того, чтобы служить эталоном в тестах производительности файловых систем. Она не является журналируемой файловой системой и это её главный недостаток.</w:t>
      </w:r>
    </w:p>
    <w:p>
      <w:pPr>
        <w:pStyle w:val="BodyText"/>
      </w:pPr>
      <w:r>
        <w:t xml:space="preserve">BTRFS - Достаточно новая универсальная ФС, используемая в операционных системах на ядре Linux. Ее особенностями являются: индексное хранение структур данных (в В-деревьях), возможность создания снепшотов, и многие другие интересные вещи.</w:t>
      </w:r>
    </w:p>
    <w:p>
      <w:pPr>
        <w:pStyle w:val="BodyText"/>
      </w:pPr>
      <w:r>
        <w:t xml:space="preserve">XFS - высокопроизводительная журналируемая файловая система. Распределение дискового пространства - екстентами, храниение каталогов в B-деревьях. Автоматическая аллокация и высвобождение I-node. Дефрагментируется «на лету». Невозможно уменьшить размер существующей файловой системы. При сбое питания во время записи возможна потеря данных (хотя этот недостаток нельзя относить к одной только XFS, он свойственен любой журналируемой ФС, но, вместе с тем, XFS, по умолчанию, достаточно активно использует буферы в памяти).</w:t>
      </w:r>
    </w:p>
    <w:p>
      <w:pPr>
        <w:pStyle w:val="BodyText"/>
      </w:pPr>
      <w:r>
        <w:t xml:space="preserve">Fat16 - файловая система, сейчас широко используемая в картах памяти фотоаппаратов и других устройств.</w:t>
      </w:r>
    </w:p>
    <w:p>
      <w:pPr>
        <w:pStyle w:val="BodyText"/>
      </w:pPr>
      <w:r>
        <w:t xml:space="preserve">Fat32 - файловая система основанная на Fat16. Cоздана, чтобы преодолеть ограничения на размер тома в Fat16.</w:t>
      </w:r>
    </w:p>
    <w:p>
      <w:pPr>
        <w:pStyle w:val="BodyText"/>
      </w:pPr>
      <w:r>
        <w:t xml:space="preserve">NTFS - файловая система для семейства операционных систем Microsoft Windows. Поддержка в Ubuntu осуществляется специальным драйвером - NTFS-3G.</w:t>
      </w:r>
    </w:p>
    <w:p>
      <w:pPr>
        <w:pStyle w:val="BodyText"/>
      </w:pPr>
      <w:r>
        <w:t xml:space="preserve">HFS - файловая система, разработанная Apple Inc. для использования на компьютерах, работающих под управлением операционной системы Mac OS.</w:t>
      </w:r>
    </w:p>
    <w:p>
      <w:pPr>
        <w:pStyle w:val="BodyText"/>
      </w:pPr>
      <w:r>
        <w:t xml:space="preserve">HSF+ - файловая система, разработанная Apple Inc. для замены HFS. Является улучшенной версией HFS, с поддержкой файлов большого размера и использует кодировку Unicode для имён файлов и папок.</w:t>
      </w:r>
    </w:p>
    <w:p>
      <w:pPr>
        <w:pStyle w:val="BodyText"/>
      </w:pPr>
      <w:r>
        <w:t xml:space="preserve">JFS - журналируемая файловая система. В отличие от Ext3, в которую добавили поддержку журналирования, JFS изначально была журналируемой. На момент выхода в свет JFS была самой производительной из существовавших файловых систем. На текущий момент сохраняет за собой одно из лидирующих мест по этому показателю.</w:t>
      </w:r>
    </w:p>
    <w:p>
      <w:pPr>
        <w:pStyle w:val="BodyText"/>
      </w:pPr>
      <w:r>
        <w:t xml:space="preserve">SWAP - раздел жёсткого диска, предназначенная для виртуальной памяти (файла/раздела подкачки).</w:t>
      </w:r>
    </w:p>
    <w:p>
      <w:pPr>
        <w:pStyle w:val="BodyText"/>
      </w:pPr>
      <w:r>
        <w:t xml:space="preserve">ReiserFS - журналируемая файловая система, разработанная специально для Linux. Обычно под словом ReiserFS понимают третью версию (последняя — 3.6.21), а четвёртую называют Reiser4. В настоящий момент разработка Reiser3 прекращена.</w:t>
      </w:r>
    </w:p>
    <w:p>
      <w:pPr>
        <w:pStyle w:val="BodyText"/>
      </w:pPr>
      <w:r>
        <w:t xml:space="preserve">Reiser4 - журналируемая файловая система ReiserFS (4-я версия), разработанная специально для Linux. Одна из самых быстрых файловых систем для Linux (с включённым плагином-архиватором - самая быстрая).</w:t>
      </w:r>
    </w:p>
    <w:p>
      <w:pPr>
        <w:pStyle w:val="BodyText"/>
      </w:pPr>
      <w:r>
        <w:t xml:space="preserve">UFS - файловая система, созданная для операционных систем семейства BSD. Linux поддерживает UFS на уровне чтения, но не имеет полной поддержки для записи UFS. Родной Linux ext2 создан по подобию UF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Ubuntu поддерживает стандарт FHS1, описывающий какая информация должна находится в том или ином месте «дерева». Ниже приведена таблица с кратким описанием основных директорий.</w:t>
      </w:r>
    </w:p>
    <w:p>
      <w:pPr>
        <w:pStyle w:val="BodyText"/>
      </w:pPr>
      <w:r>
        <w:t xml:space="preserve">/ Корневая директория, содержащая всю файловую иерархию.</w:t>
      </w:r>
    </w:p>
    <w:p>
      <w:pPr>
        <w:pStyle w:val="BodyText"/>
      </w:pPr>
      <w:r>
        <w:t xml:space="preserve">/bin/ Основные системные утилиты, необходимые как в однопользовательском режиме, так и при обычной работе всем пользователям (например: cat, ls, cp).</w:t>
      </w:r>
    </w:p>
    <w:p>
      <w:pPr>
        <w:pStyle w:val="BodyText"/>
      </w:pPr>
      <w:r>
        <w:t xml:space="preserve">/boot/ Загрузочные файлы (в том числе файлы загрузчика, ядро и т.д.). Часто выносится на отдельный раздел.</w:t>
      </w:r>
    </w:p>
    <w:p>
      <w:pPr>
        <w:pStyle w:val="BodyText"/>
      </w:pPr>
      <w:r>
        <w:t xml:space="preserve">/dev/ Основные файлы устройств системы (например физические устройства sata винчестеры /dev/sda, видео камеры или TV-тюнеры /dev/video или псевдоустройства, например «чёрные дыры» /dev/null, /dev/zero ).</w:t>
      </w:r>
    </w:p>
    <w:p>
      <w:pPr>
        <w:pStyle w:val="BodyText"/>
      </w:pPr>
      <w:r>
        <w:t xml:space="preserve">/etc/ Общесистемные конфигурационные файлы, лежат в корне директории и файлы конфигурации установленных программ (имя происходит от et cetera).</w:t>
      </w:r>
    </w:p>
    <w:p>
      <w:pPr>
        <w:pStyle w:val="BodyText"/>
      </w:pPr>
      <w:r>
        <w:t xml:space="preserve">/etc/X11/ Файлы конфигурации X Window System версии 11.</w:t>
      </w:r>
    </w:p>
    <w:p>
      <w:pPr>
        <w:pStyle w:val="BodyText"/>
      </w:pPr>
      <w:r>
        <w:t xml:space="preserve">/etc/apt/ Файлы конфигурации пакетного менеджера Apt.</w:t>
      </w:r>
    </w:p>
    <w:p>
      <w:pPr>
        <w:pStyle w:val="BodyText"/>
      </w:pPr>
      <w:r>
        <w:t xml:space="preserve">/etc/samba/ Файлы конфигурации сервера Samba, расшаривающего файлы по сети с windows машинами.</w:t>
      </w:r>
    </w:p>
    <w:p>
      <w:pPr>
        <w:pStyle w:val="BodyText"/>
      </w:pPr>
      <w:r>
        <w:t xml:space="preserve">/home/ Содержит домашние директории пользователей, которые в свою очередь содержат персональные настройки и данные пользователя. Часто размещается на отдельном разделе.</w:t>
      </w:r>
    </w:p>
    <w:p>
      <w:pPr>
        <w:pStyle w:val="BodyText"/>
      </w:pPr>
      <w:r>
        <w:t xml:space="preserve">/lib/ Основные библиотеки, необходимые для работы программ из /bin/ и /sbin/.</w:t>
      </w:r>
    </w:p>
    <w:p>
      <w:pPr>
        <w:pStyle w:val="BodyText"/>
      </w:pPr>
      <w:r>
        <w:t xml:space="preserve">/media/ Точки монтирования для сменных носителей, таких как CD-ROM, DVD-ROM, flash дисков.</w:t>
      </w:r>
    </w:p>
    <w:p>
      <w:pPr>
        <w:pStyle w:val="BodyText"/>
      </w:pPr>
      <w:r>
        <w:t xml:space="preserve">/opt/ Дополнительное программное обеспечение.</w:t>
      </w:r>
    </w:p>
    <w:p>
      <w:pPr>
        <w:pStyle w:val="BodyText"/>
      </w:pPr>
      <w:r>
        <w:t xml:space="preserve">/proc/ Виртуальная файловая система, представляющая состояние ядра операционной системы и запущенных процессов в виде каталогов файлов.</w:t>
      </w:r>
    </w:p>
    <w:p>
      <w:pPr>
        <w:pStyle w:val="BodyText"/>
      </w:pPr>
      <w:r>
        <w:t xml:space="preserve">/root/ Домашняя директория пользователя root.</w:t>
      </w:r>
    </w:p>
    <w:p>
      <w:pPr>
        <w:pStyle w:val="BodyText"/>
      </w:pPr>
      <w:r>
        <w:t xml:space="preserve">/sbin/ Основные системные программы для администрирования и настройки системы, например, init, iptables, ifconfig.</w:t>
      </w:r>
    </w:p>
    <w:p>
      <w:pPr>
        <w:pStyle w:val="BodyText"/>
      </w:pPr>
      <w:r>
        <w:t xml:space="preserve">/srv/ Данные, специфичные для окружения системы.</w:t>
      </w:r>
    </w:p>
    <w:p>
      <w:pPr>
        <w:pStyle w:val="BodyText"/>
      </w:pPr>
      <w:r>
        <w:t xml:space="preserve">/tmp/ Временные файлы (см. также /var/tmp).</w:t>
      </w:r>
    </w:p>
    <w:p>
      <w:pPr>
        <w:pStyle w:val="BodyText"/>
      </w:pPr>
      <w:r>
        <w:t xml:space="preserve">/usr/ Вторичная иерархия для данных пользователя; содержит большинство пользовательских приложений и утилит, используемых в многопользовательском режиме. Может быть смонтирована по сети только для чтения и быть общей для нескольких машин.</w:t>
      </w:r>
    </w:p>
    <w:p>
      <w:pPr>
        <w:pStyle w:val="BodyText"/>
      </w:pPr>
      <w:r>
        <w:t xml:space="preserve">/usr/bin/ Дополнительные программы для всех пользователей, не являющиеся необходимыми в однопользовательском режиме.</w:t>
      </w:r>
    </w:p>
    <w:p>
      <w:pPr>
        <w:pStyle w:val="BodyText"/>
      </w:pPr>
      <w:r>
        <w:t xml:space="preserve">/usr/include/ Стандартные заголовочные файлы.</w:t>
      </w:r>
    </w:p>
    <w:p>
      <w:pPr>
        <w:pStyle w:val="BodyText"/>
      </w:pPr>
      <w:r>
        <w:t xml:space="preserve">/usr/lib/ Библиотеки для программ, находящихся в /usr/bin/ и /usr/sbin/.</w:t>
      </w:r>
    </w:p>
    <w:p>
      <w:pPr>
        <w:pStyle w:val="BodyText"/>
      </w:pPr>
      <w:r>
        <w:t xml:space="preserve">/usr/sbin/ Дополнительные системные программы (такие как демоны различных сетевых сервисов).</w:t>
      </w:r>
    </w:p>
    <w:p>
      <w:pPr>
        <w:pStyle w:val="BodyText"/>
      </w:pPr>
      <w:r>
        <w:t xml:space="preserve">/usr/share/ Архитектурно-независимые общие данные.</w:t>
      </w:r>
    </w:p>
    <w:p>
      <w:pPr>
        <w:pStyle w:val="BodyText"/>
      </w:pPr>
      <w:r>
        <w:t xml:space="preserve">/usr/src/ Исходные коды (например, здесь располагаются исходные коды ядра).</w:t>
      </w:r>
    </w:p>
    <w:p>
      <w:pPr>
        <w:pStyle w:val="BodyText"/>
      </w:pPr>
      <w:r>
        <w:t xml:space="preserve">/usr/local/ Третичная иерархия для данных, специфичных для данного хоста. Обычно содержит такие поддиректории, как bin/, lib/, share/. Она пригодится, когда /usr/ используется по сети.</w:t>
      </w:r>
    </w:p>
    <w:p>
      <w:pPr>
        <w:pStyle w:val="BodyText"/>
      </w:pPr>
      <w:r>
        <w:t xml:space="preserve">/var/ Изменяемые файлы, такие как файлы регистрации (log-файлы), временные почтовые файлы, файлы спулеров.</w:t>
      </w:r>
    </w:p>
    <w:p>
      <w:pPr>
        <w:pStyle w:val="BodyText"/>
      </w:pPr>
      <w:r>
        <w:t xml:space="preserve">/var/cache/ Данные кэша приложений. Сюда скачиваются пакеты перед их установкой в систему, здесь же они какое-то время и хранятся</w:t>
      </w:r>
    </w:p>
    <w:p>
      <w:pPr>
        <w:pStyle w:val="BodyText"/>
      </w:pPr>
      <w:r>
        <w:t xml:space="preserve">/var/lib/ Информация о состоянии. Постоянные данные, изменяемые программами в процессе работы (например, базы данных, метаданные пакетного менеджера и др.).</w:t>
      </w:r>
    </w:p>
    <w:p>
      <w:pPr>
        <w:pStyle w:val="BodyText"/>
      </w:pPr>
      <w:r>
        <w:t xml:space="preserve">/var/lock/ Lock-файлы, указывающие на занятость некоторого ресурса.</w:t>
      </w:r>
    </w:p>
    <w:p>
      <w:pPr>
        <w:pStyle w:val="BodyText"/>
      </w:pPr>
      <w:r>
        <w:t xml:space="preserve">/var/log/ Различные файлы регистрации (log-файлы).</w:t>
      </w:r>
    </w:p>
    <w:p>
      <w:pPr>
        <w:pStyle w:val="BodyText"/>
      </w:pPr>
      <w:r>
        <w:t xml:space="preserve">/var/mail/ Почтовые ящики пользователей.</w:t>
      </w:r>
    </w:p>
    <w:p>
      <w:pPr>
        <w:pStyle w:val="BodyText"/>
      </w:pPr>
      <w:r>
        <w:t xml:space="preserve">/var/run/ Информация о запущенных программах (в основном, о демонах).</w:t>
      </w:r>
    </w:p>
    <w:p>
      <w:pPr>
        <w:pStyle w:val="BodyText"/>
      </w:pPr>
      <w:r>
        <w:t xml:space="preserve">/var/spool/ Задачи, ожидающие обработки (например, очереди печати, непрочитанные или неотправленные письма).</w:t>
      </w:r>
    </w:p>
    <w:p>
      <w:pPr>
        <w:pStyle w:val="BodyText"/>
      </w:pPr>
      <w:r>
        <w:t xml:space="preserve">/var/tmp/ Временные файлы, которые должны быть сохранены между перезагрузками.</w:t>
      </w:r>
    </w:p>
    <w:p>
      <w:pPr>
        <w:pStyle w:val="BodyText"/>
      </w:pPr>
      <w:r>
        <w:t xml:space="preserve">/var/www/ Директория веб-сервера Apache, всё что находится внутри транслируется им в интернет (конфигурация по-умолчанию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8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8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8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8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8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8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8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8"/>
        </w:numPr>
      </w:pPr>
      <w:r>
        <w:rPr>
          <w:iCs/>
          <w:i/>
        </w:rP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Назовите и дайте характеристику командам перемещения и переименования файлов и каталогов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2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https://www.google.ru/</w:t>
      </w:r>
    </w:p>
    <w:p>
      <w:pPr>
        <w:numPr>
          <w:ilvl w:val="0"/>
          <w:numId w:val="1013"/>
        </w:numPr>
        <w:pStyle w:val="Compact"/>
      </w:pPr>
      <w:r>
        <w:t xml:space="preserve">https://help.ubuntu.ru/wiki/разделы_и_файловые_системы_linux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таева Гюзелия Андреевна</dc:creator>
  <dc:language>ru-RU</dc:language>
  <cp:keywords/>
  <dcterms:created xsi:type="dcterms:W3CDTF">2023-04-02T20:00:57Z</dcterms:created>
  <dcterms:modified xsi:type="dcterms:W3CDTF">2023-04-02T20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